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48"/>
        <w:gridCol w:w="345"/>
        <w:gridCol w:w="90"/>
        <w:gridCol w:w="133"/>
        <w:gridCol w:w="152"/>
        <w:gridCol w:w="90"/>
        <w:gridCol w:w="161"/>
        <w:gridCol w:w="109"/>
        <w:gridCol w:w="366"/>
        <w:gridCol w:w="1164"/>
        <w:gridCol w:w="180"/>
        <w:gridCol w:w="480"/>
        <w:gridCol w:w="150"/>
        <w:gridCol w:w="219"/>
        <w:gridCol w:w="591"/>
        <w:gridCol w:w="90"/>
        <w:gridCol w:w="720"/>
        <w:gridCol w:w="360"/>
        <w:gridCol w:w="630"/>
        <w:gridCol w:w="270"/>
        <w:gridCol w:w="202"/>
        <w:gridCol w:w="518"/>
        <w:gridCol w:w="824"/>
        <w:gridCol w:w="720"/>
        <w:gridCol w:w="994"/>
      </w:tblGrid>
      <w:tr w:rsidR="00735EDC" w:rsidRPr="00D051CD" w14:paraId="715C1C41" w14:textId="77777777" w:rsidTr="00025F38">
        <w:tc>
          <w:tcPr>
            <w:tcW w:w="1548" w:type="dxa"/>
          </w:tcPr>
          <w:p w14:paraId="70C2E680" w14:textId="77777777" w:rsidR="00735EDC" w:rsidRPr="002E0618" w:rsidRDefault="00735EDC" w:rsidP="00735EDC">
            <w:pPr>
              <w:spacing w:before="60" w:after="60"/>
              <w:rPr>
                <w:rFonts w:ascii="Times New Roman" w:hAnsi="Times New Roman" w:cs="Times New Roman"/>
              </w:rPr>
            </w:pPr>
            <w:proofErr w:type="gramStart"/>
            <w:r w:rsidRPr="00D051CD">
              <w:rPr>
                <w:rFonts w:ascii="Times New Roman" w:hAnsi="Times New Roman" w:cs="Times New Roman"/>
              </w:rPr>
              <w:t xml:space="preserve">Course </w:t>
            </w:r>
            <w:r>
              <w:rPr>
                <w:rFonts w:ascii="Times New Roman" w:hAnsi="Times New Roman" w:cs="Times New Roman"/>
              </w:rPr>
              <w:t xml:space="preserve"> Name</w:t>
            </w:r>
            <w:proofErr w:type="gramEnd"/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639" w:type="dxa"/>
            <w:gridSpan w:val="13"/>
            <w:tcBorders>
              <w:bottom w:val="single" w:sz="4" w:space="0" w:color="auto"/>
            </w:tcBorders>
          </w:tcPr>
          <w:p w14:paraId="0011A4F4" w14:textId="77777777" w:rsidR="00735EDC" w:rsidRPr="002E0618" w:rsidRDefault="00735EDC" w:rsidP="002E0618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761" w:type="dxa"/>
            <w:gridSpan w:val="4"/>
          </w:tcPr>
          <w:p w14:paraId="3FF1E035" w14:textId="77777777" w:rsidR="00735EDC" w:rsidRPr="002E0618" w:rsidRDefault="00735EDC" w:rsidP="002E0618">
            <w:pPr>
              <w:spacing w:before="60" w:after="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urse Number</w:t>
            </w:r>
          </w:p>
        </w:tc>
        <w:tc>
          <w:tcPr>
            <w:tcW w:w="4068" w:type="dxa"/>
            <w:gridSpan w:val="7"/>
            <w:tcBorders>
              <w:bottom w:val="single" w:sz="4" w:space="0" w:color="auto"/>
            </w:tcBorders>
          </w:tcPr>
          <w:p w14:paraId="3D333A9B" w14:textId="77777777" w:rsidR="00735EDC" w:rsidRPr="002E0618" w:rsidRDefault="00735EDC" w:rsidP="002E0618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025F38" w14:paraId="2FA7B8D5" w14:textId="77777777" w:rsidTr="00025F38">
        <w:tc>
          <w:tcPr>
            <w:tcW w:w="1983" w:type="dxa"/>
            <w:gridSpan w:val="3"/>
          </w:tcPr>
          <w:p w14:paraId="75B4E28B" w14:textId="77777777" w:rsidR="00025F38" w:rsidRPr="00D051CD" w:rsidRDefault="00025F38" w:rsidP="006508D2">
            <w:pPr>
              <w:spacing w:before="60" w:after="60"/>
              <w:rPr>
                <w:rFonts w:ascii="Times New Roman" w:hAnsi="Times New Roman" w:cs="Times New Roman"/>
              </w:rPr>
            </w:pPr>
            <w:r w:rsidRPr="00D051CD">
              <w:rPr>
                <w:rFonts w:ascii="Times New Roman" w:hAnsi="Times New Roman" w:cs="Times New Roman"/>
              </w:rPr>
              <w:t>Student’s Name</w:t>
            </w:r>
          </w:p>
        </w:tc>
        <w:tc>
          <w:tcPr>
            <w:tcW w:w="4515" w:type="dxa"/>
            <w:gridSpan w:val="14"/>
            <w:tcBorders>
              <w:bottom w:val="single" w:sz="4" w:space="0" w:color="auto"/>
            </w:tcBorders>
          </w:tcPr>
          <w:p w14:paraId="3763F54B" w14:textId="77777777" w:rsidR="00025F38" w:rsidRPr="00D051CD" w:rsidRDefault="00025F38" w:rsidP="006508D2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gridSpan w:val="3"/>
          </w:tcPr>
          <w:p w14:paraId="10C60F66" w14:textId="77777777" w:rsidR="00025F38" w:rsidRPr="00D051CD" w:rsidRDefault="00FB3EB4" w:rsidP="00FB3EB4">
            <w:pPr>
              <w:spacing w:before="60" w:after="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udent</w:t>
            </w:r>
            <w:r w:rsidR="00DB2307">
              <w:rPr>
                <w:rFonts w:ascii="Times New Roman" w:hAnsi="Times New Roman" w:cs="Times New Roman"/>
              </w:rPr>
              <w:t xml:space="preserve"> VIP</w:t>
            </w:r>
            <w:r>
              <w:rPr>
                <w:rFonts w:ascii="Times New Roman" w:hAnsi="Times New Roman" w:cs="Times New Roman"/>
              </w:rPr>
              <w:t xml:space="preserve"> ID</w:t>
            </w:r>
          </w:p>
        </w:tc>
        <w:tc>
          <w:tcPr>
            <w:tcW w:w="3258" w:type="dxa"/>
            <w:gridSpan w:val="5"/>
            <w:tcBorders>
              <w:bottom w:val="single" w:sz="4" w:space="0" w:color="auto"/>
            </w:tcBorders>
          </w:tcPr>
          <w:p w14:paraId="194964AB" w14:textId="77777777" w:rsidR="00025F38" w:rsidRPr="00D051CD" w:rsidRDefault="00025F38" w:rsidP="006508D2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0E1A2A" w14:paraId="3CFE8045" w14:textId="77777777" w:rsidTr="00025F38">
        <w:tc>
          <w:tcPr>
            <w:tcW w:w="1983" w:type="dxa"/>
            <w:gridSpan w:val="3"/>
          </w:tcPr>
          <w:p w14:paraId="506A8C82" w14:textId="77777777" w:rsidR="000E1A2A" w:rsidRPr="00D051CD" w:rsidRDefault="000E1A2A" w:rsidP="006508D2">
            <w:pPr>
              <w:spacing w:before="60" w:after="60"/>
              <w:rPr>
                <w:rFonts w:ascii="Times New Roman" w:hAnsi="Times New Roman" w:cs="Times New Roman"/>
              </w:rPr>
            </w:pPr>
            <w:r w:rsidRPr="00D051CD">
              <w:rPr>
                <w:rFonts w:ascii="Times New Roman" w:hAnsi="Times New Roman" w:cs="Times New Roman"/>
              </w:rPr>
              <w:t>Student</w:t>
            </w:r>
            <w:r w:rsidR="004E4E0B">
              <w:rPr>
                <w:rFonts w:ascii="Times New Roman" w:hAnsi="Times New Roman" w:cs="Times New Roman"/>
              </w:rPr>
              <w:t>’s</w:t>
            </w:r>
            <w:r w:rsidRPr="00D051CD">
              <w:rPr>
                <w:rFonts w:ascii="Times New Roman" w:hAnsi="Times New Roman" w:cs="Times New Roman"/>
              </w:rPr>
              <w:t xml:space="preserve"> Address</w:t>
            </w:r>
          </w:p>
        </w:tc>
        <w:tc>
          <w:tcPr>
            <w:tcW w:w="3705" w:type="dxa"/>
            <w:gridSpan w:val="12"/>
            <w:tcBorders>
              <w:top w:val="single" w:sz="4" w:space="0" w:color="auto"/>
              <w:bottom w:val="single" w:sz="4" w:space="0" w:color="auto"/>
            </w:tcBorders>
          </w:tcPr>
          <w:p w14:paraId="229D3BDB" w14:textId="77777777" w:rsidR="000E1A2A" w:rsidRPr="00D051CD" w:rsidRDefault="000E1A2A" w:rsidP="006508D2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auto"/>
            </w:tcBorders>
          </w:tcPr>
          <w:p w14:paraId="050E183B" w14:textId="77777777" w:rsidR="000E1A2A" w:rsidRPr="00D051CD" w:rsidRDefault="000E1A2A" w:rsidP="006508D2">
            <w:pPr>
              <w:spacing w:before="60" w:after="60"/>
              <w:rPr>
                <w:rFonts w:ascii="Times New Roman" w:hAnsi="Times New Roman" w:cs="Times New Roman"/>
              </w:rPr>
            </w:pPr>
            <w:r w:rsidRPr="00D051CD">
              <w:rPr>
                <w:rFonts w:ascii="Times New Roman" w:hAnsi="Times New Roman" w:cs="Times New Roman"/>
              </w:rPr>
              <w:t>City</w:t>
            </w:r>
          </w:p>
        </w:tc>
        <w:tc>
          <w:tcPr>
            <w:tcW w:w="2804" w:type="dxa"/>
            <w:gridSpan w:val="6"/>
            <w:tcBorders>
              <w:bottom w:val="single" w:sz="4" w:space="0" w:color="auto"/>
            </w:tcBorders>
          </w:tcPr>
          <w:p w14:paraId="08C4307B" w14:textId="77777777" w:rsidR="000E1A2A" w:rsidRPr="00D051CD" w:rsidRDefault="000E1A2A" w:rsidP="006508D2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</w:tcPr>
          <w:p w14:paraId="69849621" w14:textId="77777777" w:rsidR="000E1A2A" w:rsidRPr="00D051CD" w:rsidRDefault="000E1A2A" w:rsidP="006508D2">
            <w:pPr>
              <w:spacing w:before="60" w:after="60"/>
              <w:rPr>
                <w:rFonts w:ascii="Times New Roman" w:hAnsi="Times New Roman" w:cs="Times New Roman"/>
              </w:rPr>
            </w:pPr>
            <w:r w:rsidRPr="00D051CD">
              <w:rPr>
                <w:rFonts w:ascii="Times New Roman" w:hAnsi="Times New Roman" w:cs="Times New Roman"/>
              </w:rPr>
              <w:t>State</w:t>
            </w:r>
          </w:p>
        </w:tc>
        <w:tc>
          <w:tcPr>
            <w:tcW w:w="994" w:type="dxa"/>
            <w:tcBorders>
              <w:bottom w:val="single" w:sz="4" w:space="0" w:color="auto"/>
            </w:tcBorders>
          </w:tcPr>
          <w:p w14:paraId="1E8059B7" w14:textId="77777777" w:rsidR="000E1A2A" w:rsidRPr="00D051CD" w:rsidRDefault="000E1A2A" w:rsidP="006508D2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D051CD" w14:paraId="5EA65FE4" w14:textId="77777777" w:rsidTr="00025F38">
        <w:tc>
          <w:tcPr>
            <w:tcW w:w="1893" w:type="dxa"/>
            <w:gridSpan w:val="2"/>
          </w:tcPr>
          <w:p w14:paraId="0A8BB927" w14:textId="77777777" w:rsidR="00D051CD" w:rsidRPr="00D051CD" w:rsidRDefault="00D051CD" w:rsidP="006508D2">
            <w:pPr>
              <w:spacing w:before="60" w:after="60"/>
              <w:rPr>
                <w:rFonts w:ascii="Times New Roman" w:hAnsi="Times New Roman" w:cs="Times New Roman"/>
              </w:rPr>
            </w:pPr>
            <w:r w:rsidRPr="00D051CD">
              <w:rPr>
                <w:rFonts w:ascii="Times New Roman" w:hAnsi="Times New Roman" w:cs="Times New Roman"/>
              </w:rPr>
              <w:t>Student</w:t>
            </w:r>
            <w:r w:rsidR="004E4E0B">
              <w:rPr>
                <w:rFonts w:ascii="Times New Roman" w:hAnsi="Times New Roman" w:cs="Times New Roman"/>
              </w:rPr>
              <w:t>’s</w:t>
            </w:r>
            <w:r w:rsidRPr="00D051CD">
              <w:rPr>
                <w:rFonts w:ascii="Times New Roman" w:hAnsi="Times New Roman" w:cs="Times New Roman"/>
              </w:rPr>
              <w:t xml:space="preserve"> Phone</w:t>
            </w:r>
          </w:p>
        </w:tc>
        <w:tc>
          <w:tcPr>
            <w:tcW w:w="1101" w:type="dxa"/>
            <w:gridSpan w:val="7"/>
            <w:tcBorders>
              <w:bottom w:val="single" w:sz="4" w:space="0" w:color="auto"/>
            </w:tcBorders>
          </w:tcPr>
          <w:p w14:paraId="2D4AB7BB" w14:textId="77777777" w:rsidR="00D051CD" w:rsidRPr="00D051CD" w:rsidRDefault="00D051CD" w:rsidP="006508D2">
            <w:pPr>
              <w:spacing w:before="60" w:after="60"/>
              <w:rPr>
                <w:rFonts w:ascii="Times New Roman" w:hAnsi="Times New Roman" w:cs="Times New Roman"/>
              </w:rPr>
            </w:pPr>
            <w:r w:rsidRPr="00D051CD">
              <w:rPr>
                <w:rFonts w:ascii="Times New Roman" w:hAnsi="Times New Roman" w:cs="Times New Roman"/>
              </w:rPr>
              <w:t xml:space="preserve">       </w:t>
            </w:r>
          </w:p>
        </w:tc>
        <w:tc>
          <w:tcPr>
            <w:tcW w:w="1794" w:type="dxa"/>
            <w:gridSpan w:val="3"/>
            <w:tcBorders>
              <w:bottom w:val="single" w:sz="4" w:space="0" w:color="auto"/>
            </w:tcBorders>
          </w:tcPr>
          <w:p w14:paraId="26773B01" w14:textId="77777777" w:rsidR="00D051CD" w:rsidRPr="00D051CD" w:rsidRDefault="00025F38" w:rsidP="006508D2">
            <w:pPr>
              <w:spacing w:before="60" w:after="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</w:t>
            </w:r>
          </w:p>
        </w:tc>
        <w:tc>
          <w:tcPr>
            <w:tcW w:w="900" w:type="dxa"/>
            <w:gridSpan w:val="3"/>
            <w:tcBorders>
              <w:bottom w:val="single" w:sz="4" w:space="0" w:color="auto"/>
            </w:tcBorders>
          </w:tcPr>
          <w:p w14:paraId="471F6670" w14:textId="77777777" w:rsidR="00D051CD" w:rsidRPr="00D051CD" w:rsidRDefault="00D051CD" w:rsidP="006508D2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gridSpan w:val="4"/>
          </w:tcPr>
          <w:p w14:paraId="1AA99EB2" w14:textId="77777777" w:rsidR="00D051CD" w:rsidRPr="00D051CD" w:rsidRDefault="00D051CD" w:rsidP="006508D2">
            <w:pPr>
              <w:spacing w:before="60" w:after="60"/>
              <w:rPr>
                <w:rFonts w:ascii="Times New Roman" w:hAnsi="Times New Roman" w:cs="Times New Roman"/>
              </w:rPr>
            </w:pPr>
            <w:r w:rsidRPr="00D051CD">
              <w:rPr>
                <w:rFonts w:ascii="Times New Roman" w:hAnsi="Times New Roman" w:cs="Times New Roman"/>
              </w:rPr>
              <w:t>Student’s E-mail</w:t>
            </w:r>
          </w:p>
        </w:tc>
        <w:tc>
          <w:tcPr>
            <w:tcW w:w="3528" w:type="dxa"/>
            <w:gridSpan w:val="6"/>
            <w:tcBorders>
              <w:bottom w:val="single" w:sz="4" w:space="0" w:color="auto"/>
            </w:tcBorders>
          </w:tcPr>
          <w:p w14:paraId="7839DB7E" w14:textId="77777777" w:rsidR="00D051CD" w:rsidRPr="00D051CD" w:rsidRDefault="00D051CD" w:rsidP="006508D2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6508D2" w14:paraId="27F2BA3E" w14:textId="77777777" w:rsidTr="00025F38">
        <w:tc>
          <w:tcPr>
            <w:tcW w:w="1893" w:type="dxa"/>
            <w:gridSpan w:val="2"/>
          </w:tcPr>
          <w:p w14:paraId="2FB9960E" w14:textId="77777777" w:rsidR="006508D2" w:rsidRPr="006508D2" w:rsidRDefault="006508D2" w:rsidP="006508D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01" w:type="dxa"/>
            <w:gridSpan w:val="7"/>
          </w:tcPr>
          <w:p w14:paraId="7DBE63F5" w14:textId="77777777" w:rsidR="006508D2" w:rsidRPr="00EF0A4D" w:rsidRDefault="006508D2" w:rsidP="006508D2">
            <w:pPr>
              <w:spacing w:before="40" w:after="4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F0A4D">
              <w:rPr>
                <w:rFonts w:ascii="Times New Roman" w:hAnsi="Times New Roman" w:cs="Times New Roman"/>
                <w:sz w:val="16"/>
                <w:szCs w:val="16"/>
              </w:rPr>
              <w:t>Area code</w:t>
            </w:r>
          </w:p>
        </w:tc>
        <w:tc>
          <w:tcPr>
            <w:tcW w:w="1794" w:type="dxa"/>
            <w:gridSpan w:val="3"/>
          </w:tcPr>
          <w:p w14:paraId="0C0DBC25" w14:textId="77777777" w:rsidR="006508D2" w:rsidRPr="00EF0A4D" w:rsidRDefault="006508D2" w:rsidP="006508D2">
            <w:pPr>
              <w:spacing w:before="40" w:after="4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umber</w:t>
            </w:r>
          </w:p>
        </w:tc>
        <w:tc>
          <w:tcPr>
            <w:tcW w:w="900" w:type="dxa"/>
            <w:gridSpan w:val="3"/>
          </w:tcPr>
          <w:p w14:paraId="05F7A0F3" w14:textId="6DDEAA5F" w:rsidR="006508D2" w:rsidRPr="00EF0A4D" w:rsidRDefault="006508D2" w:rsidP="006508D2">
            <w:pPr>
              <w:spacing w:before="40" w:after="4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28" w:type="dxa"/>
            <w:gridSpan w:val="10"/>
          </w:tcPr>
          <w:p w14:paraId="07E64506" w14:textId="77777777" w:rsidR="006508D2" w:rsidRPr="006508D2" w:rsidRDefault="006508D2" w:rsidP="00BA1FFE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F0A4D" w14:paraId="69B6FB0E" w14:textId="77777777" w:rsidTr="00025F38">
        <w:tc>
          <w:tcPr>
            <w:tcW w:w="2519" w:type="dxa"/>
            <w:gridSpan w:val="7"/>
          </w:tcPr>
          <w:p w14:paraId="25DFA5CE" w14:textId="0692C5C1" w:rsidR="00EF0A4D" w:rsidRPr="00D051CD" w:rsidRDefault="00EF0A4D" w:rsidP="00B90997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D051CD">
              <w:rPr>
                <w:rFonts w:ascii="Times New Roman" w:hAnsi="Times New Roman" w:cs="Times New Roman"/>
                <w:sz w:val="24"/>
                <w:szCs w:val="24"/>
              </w:rPr>
              <w:t xml:space="preserve">Name of </w:t>
            </w:r>
            <w:r w:rsidR="00B90997">
              <w:rPr>
                <w:rFonts w:ascii="Times New Roman" w:hAnsi="Times New Roman" w:cs="Times New Roman"/>
                <w:sz w:val="24"/>
                <w:szCs w:val="24"/>
              </w:rPr>
              <w:t>Business</w:t>
            </w:r>
          </w:p>
        </w:tc>
        <w:tc>
          <w:tcPr>
            <w:tcW w:w="8497" w:type="dxa"/>
            <w:gridSpan w:val="18"/>
            <w:tcBorders>
              <w:bottom w:val="single" w:sz="4" w:space="0" w:color="auto"/>
            </w:tcBorders>
          </w:tcPr>
          <w:p w14:paraId="0FE89C0B" w14:textId="77777777" w:rsidR="00EF0A4D" w:rsidRPr="00D051CD" w:rsidRDefault="00EF0A4D" w:rsidP="006508D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051CD" w14:paraId="5CA11305" w14:textId="77777777" w:rsidTr="00025F38">
        <w:tc>
          <w:tcPr>
            <w:tcW w:w="2519" w:type="dxa"/>
            <w:gridSpan w:val="7"/>
          </w:tcPr>
          <w:p w14:paraId="2BCA369B" w14:textId="2F4B303E" w:rsidR="00EF0A4D" w:rsidRPr="00D051CD" w:rsidRDefault="00B90997" w:rsidP="006508D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siness</w:t>
            </w:r>
            <w:r w:rsidR="00EF0A4D" w:rsidRPr="00D051CD">
              <w:rPr>
                <w:rFonts w:ascii="Times New Roman" w:hAnsi="Times New Roman" w:cs="Times New Roman"/>
                <w:sz w:val="24"/>
                <w:szCs w:val="24"/>
              </w:rPr>
              <w:t xml:space="preserve"> Address</w:t>
            </w:r>
          </w:p>
        </w:tc>
        <w:tc>
          <w:tcPr>
            <w:tcW w:w="3169" w:type="dxa"/>
            <w:gridSpan w:val="8"/>
            <w:tcBorders>
              <w:bottom w:val="single" w:sz="4" w:space="0" w:color="auto"/>
            </w:tcBorders>
          </w:tcPr>
          <w:p w14:paraId="079DAF14" w14:textId="77777777" w:rsidR="00EF0A4D" w:rsidRPr="00D051CD" w:rsidRDefault="00EF0A4D" w:rsidP="006508D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475252C7" w14:textId="77777777" w:rsidR="00EF0A4D" w:rsidRPr="00D051CD" w:rsidRDefault="00EF0A4D" w:rsidP="006508D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D051CD">
              <w:rPr>
                <w:rFonts w:ascii="Times New Roman" w:hAnsi="Times New Roman" w:cs="Times New Roman"/>
                <w:sz w:val="24"/>
                <w:szCs w:val="24"/>
              </w:rPr>
              <w:t>City</w:t>
            </w:r>
          </w:p>
        </w:tc>
        <w:tc>
          <w:tcPr>
            <w:tcW w:w="2804" w:type="dxa"/>
            <w:gridSpan w:val="6"/>
            <w:tcBorders>
              <w:bottom w:val="single" w:sz="4" w:space="0" w:color="auto"/>
            </w:tcBorders>
          </w:tcPr>
          <w:p w14:paraId="3C3E8531" w14:textId="77777777" w:rsidR="00EF0A4D" w:rsidRPr="00D051CD" w:rsidRDefault="00EF0A4D" w:rsidP="006508D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45888E07" w14:textId="77777777" w:rsidR="00EF0A4D" w:rsidRPr="00D051CD" w:rsidRDefault="00EF0A4D" w:rsidP="006508D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D051CD">
              <w:rPr>
                <w:rFonts w:ascii="Times New Roman" w:hAnsi="Times New Roman" w:cs="Times New Roman"/>
                <w:sz w:val="24"/>
                <w:szCs w:val="24"/>
              </w:rPr>
              <w:t>State</w:t>
            </w:r>
          </w:p>
        </w:tc>
        <w:tc>
          <w:tcPr>
            <w:tcW w:w="994" w:type="dxa"/>
            <w:tcBorders>
              <w:bottom w:val="single" w:sz="4" w:space="0" w:color="auto"/>
            </w:tcBorders>
          </w:tcPr>
          <w:p w14:paraId="22BD8B98" w14:textId="77777777" w:rsidR="00EF0A4D" w:rsidRPr="00D051CD" w:rsidRDefault="00EF0A4D" w:rsidP="006508D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08D2" w14:paraId="15E4E705" w14:textId="77777777" w:rsidTr="00025F38">
        <w:tc>
          <w:tcPr>
            <w:tcW w:w="1893" w:type="dxa"/>
            <w:gridSpan w:val="2"/>
          </w:tcPr>
          <w:p w14:paraId="2A6387A0" w14:textId="77777777" w:rsidR="006508D2" w:rsidRPr="00D051CD" w:rsidRDefault="006508D2" w:rsidP="006508D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D051CD">
              <w:rPr>
                <w:rFonts w:ascii="Times New Roman" w:hAnsi="Times New Roman" w:cs="Times New Roman"/>
                <w:sz w:val="24"/>
                <w:szCs w:val="24"/>
              </w:rPr>
              <w:t>Business Phone</w:t>
            </w:r>
          </w:p>
        </w:tc>
        <w:tc>
          <w:tcPr>
            <w:tcW w:w="1071" w:type="dxa"/>
            <w:gridSpan w:val="7"/>
            <w:tcBorders>
              <w:bottom w:val="single" w:sz="4" w:space="0" w:color="auto"/>
            </w:tcBorders>
          </w:tcPr>
          <w:p w14:paraId="4756D2AD" w14:textId="77777777" w:rsidR="006508D2" w:rsidRPr="00D051CD" w:rsidRDefault="006508D2" w:rsidP="006508D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D051CD"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</w:p>
        </w:tc>
        <w:tc>
          <w:tcPr>
            <w:tcW w:w="1824" w:type="dxa"/>
            <w:gridSpan w:val="3"/>
            <w:tcBorders>
              <w:bottom w:val="single" w:sz="4" w:space="0" w:color="auto"/>
            </w:tcBorders>
          </w:tcPr>
          <w:p w14:paraId="68DD109C" w14:textId="77777777" w:rsidR="006508D2" w:rsidRPr="00D051CD" w:rsidRDefault="006508D2" w:rsidP="006508D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3"/>
            <w:tcBorders>
              <w:bottom w:val="single" w:sz="4" w:space="0" w:color="auto"/>
            </w:tcBorders>
          </w:tcPr>
          <w:p w14:paraId="03D321BE" w14:textId="77777777" w:rsidR="006508D2" w:rsidRPr="00D051CD" w:rsidRDefault="006508D2" w:rsidP="006508D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gridSpan w:val="4"/>
          </w:tcPr>
          <w:p w14:paraId="55C22D2B" w14:textId="77777777" w:rsidR="006508D2" w:rsidRPr="00D051CD" w:rsidRDefault="006508D2" w:rsidP="00DB2307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D051CD">
              <w:rPr>
                <w:rFonts w:ascii="Times New Roman" w:hAnsi="Times New Roman" w:cs="Times New Roman"/>
                <w:sz w:val="24"/>
                <w:szCs w:val="24"/>
              </w:rPr>
              <w:t xml:space="preserve">Business </w:t>
            </w:r>
            <w:r w:rsidR="00DB2307">
              <w:rPr>
                <w:rFonts w:ascii="Times New Roman" w:hAnsi="Times New Roman" w:cs="Times New Roman"/>
                <w:sz w:val="24"/>
                <w:szCs w:val="24"/>
              </w:rPr>
              <w:t xml:space="preserve">    Web Address</w:t>
            </w:r>
          </w:p>
        </w:tc>
        <w:tc>
          <w:tcPr>
            <w:tcW w:w="3528" w:type="dxa"/>
            <w:gridSpan w:val="6"/>
            <w:tcBorders>
              <w:bottom w:val="single" w:sz="4" w:space="0" w:color="auto"/>
            </w:tcBorders>
          </w:tcPr>
          <w:p w14:paraId="154BBED6" w14:textId="77777777" w:rsidR="006508D2" w:rsidRPr="00D051CD" w:rsidRDefault="006508D2" w:rsidP="006508D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08D2" w14:paraId="35B9440F" w14:textId="77777777" w:rsidTr="00025F38">
        <w:trPr>
          <w:trHeight w:val="134"/>
        </w:trPr>
        <w:tc>
          <w:tcPr>
            <w:tcW w:w="1893" w:type="dxa"/>
            <w:gridSpan w:val="2"/>
          </w:tcPr>
          <w:p w14:paraId="097F650A" w14:textId="77777777" w:rsidR="006508D2" w:rsidRPr="006508D2" w:rsidRDefault="006508D2" w:rsidP="006508D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1" w:type="dxa"/>
            <w:gridSpan w:val="7"/>
          </w:tcPr>
          <w:p w14:paraId="7753E947" w14:textId="77777777" w:rsidR="006508D2" w:rsidRPr="00EF0A4D" w:rsidRDefault="006508D2" w:rsidP="006508D2">
            <w:pPr>
              <w:spacing w:before="40" w:after="4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F0A4D">
              <w:rPr>
                <w:rFonts w:ascii="Times New Roman" w:hAnsi="Times New Roman" w:cs="Times New Roman"/>
                <w:sz w:val="16"/>
                <w:szCs w:val="16"/>
              </w:rPr>
              <w:t>Area code</w:t>
            </w:r>
          </w:p>
        </w:tc>
        <w:tc>
          <w:tcPr>
            <w:tcW w:w="1824" w:type="dxa"/>
            <w:gridSpan w:val="3"/>
          </w:tcPr>
          <w:p w14:paraId="69292EEB" w14:textId="77777777" w:rsidR="006508D2" w:rsidRPr="00EF0A4D" w:rsidRDefault="006508D2" w:rsidP="006508D2">
            <w:pPr>
              <w:spacing w:before="40" w:after="4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umber</w:t>
            </w:r>
          </w:p>
        </w:tc>
        <w:tc>
          <w:tcPr>
            <w:tcW w:w="900" w:type="dxa"/>
            <w:gridSpan w:val="3"/>
          </w:tcPr>
          <w:p w14:paraId="6BF9DD63" w14:textId="77777777" w:rsidR="006508D2" w:rsidRPr="00EF0A4D" w:rsidRDefault="006508D2" w:rsidP="006508D2">
            <w:pPr>
              <w:spacing w:before="40" w:after="4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xtension</w:t>
            </w:r>
          </w:p>
        </w:tc>
        <w:tc>
          <w:tcPr>
            <w:tcW w:w="5328" w:type="dxa"/>
            <w:gridSpan w:val="10"/>
          </w:tcPr>
          <w:p w14:paraId="6BAF0E02" w14:textId="77777777" w:rsidR="006508D2" w:rsidRPr="006508D2" w:rsidRDefault="006508D2" w:rsidP="006508D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508D2" w14:paraId="09B5709A" w14:textId="77777777" w:rsidTr="00025F38">
        <w:tc>
          <w:tcPr>
            <w:tcW w:w="2116" w:type="dxa"/>
            <w:gridSpan w:val="4"/>
          </w:tcPr>
          <w:p w14:paraId="1F74CB7E" w14:textId="77777777" w:rsidR="006508D2" w:rsidRPr="00D051CD" w:rsidRDefault="006508D2" w:rsidP="00EA1926">
            <w:pPr>
              <w:spacing w:before="60" w:after="60"/>
              <w:rPr>
                <w:rFonts w:ascii="Times New Roman" w:hAnsi="Times New Roman" w:cs="Times New Roman"/>
              </w:rPr>
            </w:pPr>
            <w:r w:rsidRPr="00D051CD">
              <w:rPr>
                <w:rFonts w:ascii="Times New Roman" w:hAnsi="Times New Roman" w:cs="Times New Roman"/>
              </w:rPr>
              <w:t>Supervisor’s Name</w:t>
            </w:r>
          </w:p>
        </w:tc>
        <w:tc>
          <w:tcPr>
            <w:tcW w:w="8900" w:type="dxa"/>
            <w:gridSpan w:val="21"/>
            <w:tcBorders>
              <w:bottom w:val="single" w:sz="4" w:space="0" w:color="auto"/>
            </w:tcBorders>
          </w:tcPr>
          <w:p w14:paraId="5EAF64A8" w14:textId="77777777" w:rsidR="006508D2" w:rsidRPr="00D051CD" w:rsidRDefault="00547687" w:rsidP="00547687">
            <w:pPr>
              <w:tabs>
                <w:tab w:val="left" w:pos="3585"/>
              </w:tabs>
              <w:spacing w:before="60" w:after="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ab/>
            </w:r>
          </w:p>
        </w:tc>
      </w:tr>
      <w:tr w:rsidR="00EA1926" w14:paraId="4BF614C2" w14:textId="77777777" w:rsidTr="00025F38">
        <w:tc>
          <w:tcPr>
            <w:tcW w:w="2268" w:type="dxa"/>
            <w:gridSpan w:val="5"/>
          </w:tcPr>
          <w:p w14:paraId="10AD892F" w14:textId="77777777" w:rsidR="00EA1926" w:rsidRPr="00D051CD" w:rsidRDefault="00EA1926" w:rsidP="00EA1926">
            <w:pPr>
              <w:spacing w:before="60" w:after="60"/>
              <w:rPr>
                <w:rFonts w:ascii="Times New Roman" w:hAnsi="Times New Roman" w:cs="Times New Roman"/>
              </w:rPr>
            </w:pPr>
            <w:r w:rsidRPr="00D051CD">
              <w:rPr>
                <w:rFonts w:ascii="Times New Roman" w:hAnsi="Times New Roman" w:cs="Times New Roman"/>
              </w:rPr>
              <w:t>Supervisor’s E-mail</w:t>
            </w:r>
          </w:p>
        </w:tc>
        <w:tc>
          <w:tcPr>
            <w:tcW w:w="8748" w:type="dxa"/>
            <w:gridSpan w:val="20"/>
            <w:tcBorders>
              <w:bottom w:val="single" w:sz="4" w:space="0" w:color="auto"/>
            </w:tcBorders>
          </w:tcPr>
          <w:p w14:paraId="6C747D41" w14:textId="77777777" w:rsidR="00EA1926" w:rsidRPr="00D051CD" w:rsidRDefault="00EA1926" w:rsidP="00EA1926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EA1926" w14:paraId="2C479899" w14:textId="77777777" w:rsidTr="00025F38">
        <w:tc>
          <w:tcPr>
            <w:tcW w:w="1983" w:type="dxa"/>
            <w:gridSpan w:val="3"/>
          </w:tcPr>
          <w:p w14:paraId="3A8730EA" w14:textId="77777777" w:rsidR="00EA1926" w:rsidRPr="00D051CD" w:rsidRDefault="00EA1926" w:rsidP="00EA1926">
            <w:pPr>
              <w:spacing w:before="60" w:after="60"/>
              <w:rPr>
                <w:rFonts w:ascii="Times New Roman" w:hAnsi="Times New Roman" w:cs="Times New Roman"/>
              </w:rPr>
            </w:pPr>
            <w:r w:rsidRPr="00D051CD">
              <w:rPr>
                <w:rFonts w:ascii="Times New Roman" w:hAnsi="Times New Roman" w:cs="Times New Roman"/>
              </w:rPr>
              <w:t>Intern’s Job Title</w:t>
            </w:r>
          </w:p>
        </w:tc>
        <w:tc>
          <w:tcPr>
            <w:tcW w:w="9033" w:type="dxa"/>
            <w:gridSpan w:val="22"/>
            <w:tcBorders>
              <w:bottom w:val="single" w:sz="4" w:space="0" w:color="auto"/>
            </w:tcBorders>
          </w:tcPr>
          <w:p w14:paraId="6F6C640F" w14:textId="77777777" w:rsidR="00EA1926" w:rsidRPr="00D051CD" w:rsidRDefault="00EA1926" w:rsidP="00EA1926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E04B55" w14:paraId="5F8E61F4" w14:textId="77777777" w:rsidTr="00025F38">
        <w:tc>
          <w:tcPr>
            <w:tcW w:w="1548" w:type="dxa"/>
          </w:tcPr>
          <w:p w14:paraId="51B5F6E1" w14:textId="77777777" w:rsidR="00E04B55" w:rsidRPr="00D051CD" w:rsidRDefault="00E04B55" w:rsidP="00EA1926">
            <w:pPr>
              <w:spacing w:before="60" w:after="60"/>
              <w:rPr>
                <w:rFonts w:ascii="Times New Roman" w:hAnsi="Times New Roman" w:cs="Times New Roman"/>
              </w:rPr>
            </w:pPr>
            <w:r w:rsidRPr="00D051CD">
              <w:rPr>
                <w:rFonts w:ascii="Times New Roman" w:hAnsi="Times New Roman" w:cs="Times New Roman"/>
              </w:rPr>
              <w:t>Starting Date</w:t>
            </w:r>
          </w:p>
        </w:tc>
        <w:tc>
          <w:tcPr>
            <w:tcW w:w="4230" w:type="dxa"/>
            <w:gridSpan w:val="14"/>
            <w:tcBorders>
              <w:bottom w:val="single" w:sz="4" w:space="0" w:color="auto"/>
            </w:tcBorders>
          </w:tcPr>
          <w:p w14:paraId="4CCCF2A6" w14:textId="77777777" w:rsidR="00E04B55" w:rsidRPr="00D051CD" w:rsidRDefault="00E04B55" w:rsidP="00EA1926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4"/>
          </w:tcPr>
          <w:p w14:paraId="6D85AD22" w14:textId="77777777" w:rsidR="00E04B55" w:rsidRPr="00D051CD" w:rsidRDefault="00E04B55" w:rsidP="00EA1926">
            <w:pPr>
              <w:spacing w:before="60" w:after="60"/>
              <w:rPr>
                <w:rFonts w:ascii="Times New Roman" w:hAnsi="Times New Roman" w:cs="Times New Roman"/>
              </w:rPr>
            </w:pPr>
            <w:r w:rsidRPr="00D051CD">
              <w:rPr>
                <w:rFonts w:ascii="Times New Roman" w:hAnsi="Times New Roman" w:cs="Times New Roman"/>
              </w:rPr>
              <w:t>Ending Date</w:t>
            </w:r>
          </w:p>
        </w:tc>
        <w:tc>
          <w:tcPr>
            <w:tcW w:w="3528" w:type="dxa"/>
            <w:gridSpan w:val="6"/>
            <w:tcBorders>
              <w:bottom w:val="single" w:sz="4" w:space="0" w:color="auto"/>
            </w:tcBorders>
          </w:tcPr>
          <w:p w14:paraId="3C4FE198" w14:textId="77777777" w:rsidR="00E04B55" w:rsidRPr="00D051CD" w:rsidRDefault="00E04B55" w:rsidP="00EA1926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025F38" w14:paraId="7575C100" w14:textId="77777777" w:rsidTr="00025F38">
        <w:tc>
          <w:tcPr>
            <w:tcW w:w="4968" w:type="dxa"/>
            <w:gridSpan w:val="13"/>
          </w:tcPr>
          <w:p w14:paraId="7450B065" w14:textId="77777777" w:rsidR="00025F38" w:rsidRPr="00D051CD" w:rsidRDefault="00025F38" w:rsidP="00EA1926">
            <w:pPr>
              <w:spacing w:before="60" w:after="60"/>
              <w:rPr>
                <w:rFonts w:ascii="Times New Roman" w:hAnsi="Times New Roman" w:cs="Times New Roman"/>
              </w:rPr>
            </w:pPr>
            <w:r w:rsidRPr="00D051CD">
              <w:rPr>
                <w:rFonts w:ascii="Times New Roman" w:hAnsi="Times New Roman" w:cs="Times New Roman"/>
              </w:rPr>
              <w:t>Days of the week Intern is expected to normally work</w:t>
            </w:r>
          </w:p>
        </w:tc>
        <w:tc>
          <w:tcPr>
            <w:tcW w:w="1980" w:type="dxa"/>
            <w:gridSpan w:val="5"/>
            <w:tcBorders>
              <w:bottom w:val="single" w:sz="4" w:space="0" w:color="auto"/>
            </w:tcBorders>
          </w:tcPr>
          <w:p w14:paraId="568BFBF7" w14:textId="77777777" w:rsidR="00025F38" w:rsidRPr="00D051CD" w:rsidRDefault="00025F38" w:rsidP="00EA1926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4068" w:type="dxa"/>
            <w:gridSpan w:val="7"/>
          </w:tcPr>
          <w:p w14:paraId="534E1483" w14:textId="77777777" w:rsidR="00025F38" w:rsidRPr="00D051CD" w:rsidRDefault="00025F38" w:rsidP="00EA1926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025F38" w:rsidRPr="00025F38" w14:paraId="53B2EE25" w14:textId="77777777" w:rsidTr="00025F38">
        <w:tc>
          <w:tcPr>
            <w:tcW w:w="4968" w:type="dxa"/>
            <w:gridSpan w:val="13"/>
          </w:tcPr>
          <w:p w14:paraId="417A0DEB" w14:textId="77777777" w:rsidR="00025F38" w:rsidRPr="00025F38" w:rsidRDefault="00025F38" w:rsidP="00EA1926">
            <w:pPr>
              <w:spacing w:before="60" w:after="60"/>
              <w:rPr>
                <w:rFonts w:ascii="Times New Roman" w:hAnsi="Times New Roman" w:cs="Times New Roman"/>
                <w:sz w:val="4"/>
                <w:szCs w:val="4"/>
              </w:rPr>
            </w:pPr>
          </w:p>
        </w:tc>
        <w:tc>
          <w:tcPr>
            <w:tcW w:w="1980" w:type="dxa"/>
            <w:gridSpan w:val="5"/>
          </w:tcPr>
          <w:p w14:paraId="0274C006" w14:textId="77777777" w:rsidR="00025F38" w:rsidRPr="00025F38" w:rsidRDefault="00025F38" w:rsidP="00EA1926">
            <w:pPr>
              <w:spacing w:before="60" w:after="60"/>
              <w:rPr>
                <w:rFonts w:ascii="Times New Roman" w:hAnsi="Times New Roman" w:cs="Times New Roman"/>
                <w:sz w:val="4"/>
                <w:szCs w:val="4"/>
              </w:rPr>
            </w:pPr>
          </w:p>
        </w:tc>
        <w:tc>
          <w:tcPr>
            <w:tcW w:w="4068" w:type="dxa"/>
            <w:gridSpan w:val="7"/>
          </w:tcPr>
          <w:p w14:paraId="53F75CE0" w14:textId="77777777" w:rsidR="00025F38" w:rsidRPr="00025F38" w:rsidRDefault="00025F38" w:rsidP="00EA1926">
            <w:pPr>
              <w:spacing w:before="60" w:after="60"/>
              <w:rPr>
                <w:rFonts w:ascii="Times New Roman" w:hAnsi="Times New Roman" w:cs="Times New Roman"/>
                <w:sz w:val="4"/>
                <w:szCs w:val="4"/>
              </w:rPr>
            </w:pPr>
          </w:p>
        </w:tc>
      </w:tr>
      <w:tr w:rsidR="00DE0EB3" w14:paraId="6B79D693" w14:textId="77777777" w:rsidTr="00C32491">
        <w:tc>
          <w:tcPr>
            <w:tcW w:w="5868" w:type="dxa"/>
            <w:gridSpan w:val="16"/>
            <w:tcBorders>
              <w:right w:val="single" w:sz="4" w:space="0" w:color="auto"/>
            </w:tcBorders>
          </w:tcPr>
          <w:p w14:paraId="1266DA16" w14:textId="77777777" w:rsidR="00DE0EB3" w:rsidRPr="00D051CD" w:rsidRDefault="00DE0EB3" w:rsidP="00EA1926">
            <w:pPr>
              <w:spacing w:before="60" w:after="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e you compensated for this internship/practicum experience?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92CE7" w14:textId="77777777" w:rsidR="00DE0EB3" w:rsidRPr="00D051CD" w:rsidRDefault="00DE0EB3" w:rsidP="00EA1926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1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C4227" w14:textId="77777777" w:rsidR="00DE0EB3" w:rsidRPr="00D051CD" w:rsidRDefault="00DE0EB3" w:rsidP="00EA1926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2966" w:type="dxa"/>
            <w:gridSpan w:val="4"/>
            <w:tcBorders>
              <w:left w:val="single" w:sz="4" w:space="0" w:color="auto"/>
            </w:tcBorders>
          </w:tcPr>
          <w:p w14:paraId="7512C0C2" w14:textId="77777777" w:rsidR="00DE0EB3" w:rsidRPr="00D051CD" w:rsidRDefault="00DE0EB3" w:rsidP="00EA1926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DE0EB3" w14:paraId="72D286CB" w14:textId="77777777" w:rsidTr="00C32491">
        <w:trPr>
          <w:trHeight w:val="234"/>
        </w:trPr>
        <w:tc>
          <w:tcPr>
            <w:tcW w:w="5868" w:type="dxa"/>
            <w:gridSpan w:val="16"/>
          </w:tcPr>
          <w:p w14:paraId="3C29A83C" w14:textId="77777777" w:rsidR="00DE0EB3" w:rsidRPr="00C32491" w:rsidRDefault="00DE0EB3" w:rsidP="00EA1926">
            <w:pPr>
              <w:spacing w:before="60" w:after="6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0" w:type="dxa"/>
            <w:gridSpan w:val="2"/>
          </w:tcPr>
          <w:p w14:paraId="2527CFC1" w14:textId="77777777" w:rsidR="00DE0EB3" w:rsidRPr="00DE0EB3" w:rsidRDefault="00DE0EB3" w:rsidP="00DE0EB3">
            <w:pPr>
              <w:spacing w:before="60" w:after="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Yes</w:t>
            </w:r>
          </w:p>
        </w:tc>
        <w:tc>
          <w:tcPr>
            <w:tcW w:w="1102" w:type="dxa"/>
            <w:gridSpan w:val="3"/>
            <w:tcBorders>
              <w:top w:val="single" w:sz="4" w:space="0" w:color="auto"/>
            </w:tcBorders>
          </w:tcPr>
          <w:p w14:paraId="0359DD4F" w14:textId="77777777" w:rsidR="00DE0EB3" w:rsidRPr="00DE0EB3" w:rsidRDefault="00DE0EB3" w:rsidP="00DE0EB3">
            <w:pPr>
              <w:spacing w:before="60" w:after="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o</w:t>
            </w:r>
          </w:p>
        </w:tc>
        <w:tc>
          <w:tcPr>
            <w:tcW w:w="2966" w:type="dxa"/>
            <w:gridSpan w:val="4"/>
          </w:tcPr>
          <w:p w14:paraId="298BCA09" w14:textId="77777777" w:rsidR="00DE0EB3" w:rsidRPr="00DE0EB3" w:rsidRDefault="00DE0EB3" w:rsidP="00EA1926">
            <w:pPr>
              <w:spacing w:before="60" w:after="6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F2DFE" w14:paraId="58EF0E4A" w14:textId="77777777" w:rsidTr="00C32491">
        <w:tc>
          <w:tcPr>
            <w:tcW w:w="4338" w:type="dxa"/>
            <w:gridSpan w:val="11"/>
          </w:tcPr>
          <w:p w14:paraId="118A1D8C" w14:textId="77777777" w:rsidR="004F2DFE" w:rsidRPr="00D051CD" w:rsidRDefault="004F2DFE" w:rsidP="00B85B13">
            <w:pPr>
              <w:spacing w:before="60" w:after="60"/>
              <w:rPr>
                <w:rFonts w:ascii="Times New Roman" w:hAnsi="Times New Roman" w:cs="Times New Roman"/>
              </w:rPr>
            </w:pPr>
            <w:r w:rsidRPr="00D051CD">
              <w:rPr>
                <w:rFonts w:ascii="Times New Roman" w:hAnsi="Times New Roman" w:cs="Times New Roman"/>
              </w:rPr>
              <w:t xml:space="preserve">If you are paid </w:t>
            </w:r>
            <w:r w:rsidR="00B85B13">
              <w:rPr>
                <w:rFonts w:ascii="Times New Roman" w:hAnsi="Times New Roman" w:cs="Times New Roman"/>
              </w:rPr>
              <w:t>a wage</w:t>
            </w:r>
            <w:r w:rsidRPr="00D051CD">
              <w:rPr>
                <w:rFonts w:ascii="Times New Roman" w:hAnsi="Times New Roman" w:cs="Times New Roman"/>
              </w:rPr>
              <w:t xml:space="preserve"> what is the hourly rate?</w:t>
            </w:r>
          </w:p>
        </w:tc>
        <w:tc>
          <w:tcPr>
            <w:tcW w:w="6678" w:type="dxa"/>
            <w:gridSpan w:val="14"/>
            <w:tcBorders>
              <w:bottom w:val="single" w:sz="4" w:space="0" w:color="auto"/>
            </w:tcBorders>
          </w:tcPr>
          <w:p w14:paraId="7A9C4AD0" w14:textId="77777777" w:rsidR="004F2DFE" w:rsidRPr="00D051CD" w:rsidRDefault="004F2DFE" w:rsidP="004F2DFE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CD7621" w14:paraId="43DEB4BE" w14:textId="77777777" w:rsidTr="00C32491">
        <w:tc>
          <w:tcPr>
            <w:tcW w:w="11016" w:type="dxa"/>
            <w:gridSpan w:val="25"/>
          </w:tcPr>
          <w:p w14:paraId="6604091E" w14:textId="77777777" w:rsidR="00CD7621" w:rsidRPr="00D051CD" w:rsidRDefault="004F2DFE" w:rsidP="00B85B13">
            <w:pPr>
              <w:spacing w:before="60" w:after="60"/>
              <w:rPr>
                <w:rFonts w:ascii="Times New Roman" w:hAnsi="Times New Roman" w:cs="Times New Roman"/>
              </w:rPr>
            </w:pPr>
            <w:r w:rsidRPr="00D051CD">
              <w:rPr>
                <w:rFonts w:ascii="Times New Roman" w:hAnsi="Times New Roman" w:cs="Times New Roman"/>
              </w:rPr>
              <w:t xml:space="preserve">If you are not paid </w:t>
            </w:r>
            <w:r w:rsidR="00B85B13">
              <w:rPr>
                <w:rFonts w:ascii="Times New Roman" w:hAnsi="Times New Roman" w:cs="Times New Roman"/>
              </w:rPr>
              <w:t>a wage,</w:t>
            </w:r>
            <w:r w:rsidRPr="00D051CD">
              <w:rPr>
                <w:rFonts w:ascii="Times New Roman" w:hAnsi="Times New Roman" w:cs="Times New Roman"/>
              </w:rPr>
              <w:t xml:space="preserve"> but are compensated with</w:t>
            </w:r>
            <w:r w:rsidR="00025F38">
              <w:rPr>
                <w:rFonts w:ascii="Times New Roman" w:hAnsi="Times New Roman" w:cs="Times New Roman"/>
              </w:rPr>
              <w:t xml:space="preserve"> a stipend, commission,</w:t>
            </w:r>
            <w:r w:rsidRPr="00D051CD">
              <w:rPr>
                <w:rFonts w:ascii="Times New Roman" w:hAnsi="Times New Roman" w:cs="Times New Roman"/>
              </w:rPr>
              <w:t xml:space="preserve"> housing, food, or other </w:t>
            </w:r>
            <w:r w:rsidR="00025F38" w:rsidRPr="00D051CD">
              <w:rPr>
                <w:rFonts w:ascii="Times New Roman" w:hAnsi="Times New Roman" w:cs="Times New Roman"/>
              </w:rPr>
              <w:t>form</w:t>
            </w:r>
            <w:r w:rsidR="00025F38">
              <w:rPr>
                <w:rFonts w:ascii="Times New Roman" w:hAnsi="Times New Roman" w:cs="Times New Roman"/>
              </w:rPr>
              <w:t>s of compensation please explain</w:t>
            </w:r>
            <w:r w:rsidRPr="00D051CD">
              <w:rPr>
                <w:rFonts w:ascii="Times New Roman" w:hAnsi="Times New Roman" w:cs="Times New Roman"/>
              </w:rPr>
              <w:t>.</w:t>
            </w:r>
          </w:p>
        </w:tc>
      </w:tr>
      <w:tr w:rsidR="00CD7621" w14:paraId="1986EBB4" w14:textId="77777777" w:rsidTr="00025F38">
        <w:tc>
          <w:tcPr>
            <w:tcW w:w="11016" w:type="dxa"/>
            <w:gridSpan w:val="25"/>
            <w:tcBorders>
              <w:bottom w:val="single" w:sz="4" w:space="0" w:color="auto"/>
            </w:tcBorders>
          </w:tcPr>
          <w:p w14:paraId="51C8A5A1" w14:textId="77777777" w:rsidR="00CD7621" w:rsidRPr="00D051CD" w:rsidRDefault="00CD7621" w:rsidP="004F2DFE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4F2DFE" w14:paraId="55CD6F1F" w14:textId="77777777" w:rsidTr="00025F38">
        <w:tc>
          <w:tcPr>
            <w:tcW w:w="2628" w:type="dxa"/>
            <w:gridSpan w:val="8"/>
          </w:tcPr>
          <w:p w14:paraId="680D268A" w14:textId="77777777" w:rsidR="004F2DFE" w:rsidRPr="00D051CD" w:rsidRDefault="004F2DFE" w:rsidP="004F2DFE">
            <w:pPr>
              <w:spacing w:before="60" w:after="60"/>
              <w:rPr>
                <w:rFonts w:ascii="Times New Roman" w:hAnsi="Times New Roman" w:cs="Times New Roman"/>
                <w:b/>
              </w:rPr>
            </w:pPr>
            <w:r w:rsidRPr="00D051CD">
              <w:rPr>
                <w:rFonts w:ascii="Times New Roman" w:hAnsi="Times New Roman" w:cs="Times New Roman"/>
                <w:b/>
              </w:rPr>
              <w:t>Total Hours per Week:</w:t>
            </w:r>
          </w:p>
        </w:tc>
        <w:tc>
          <w:tcPr>
            <w:tcW w:w="1530" w:type="dxa"/>
            <w:gridSpan w:val="2"/>
            <w:tcBorders>
              <w:bottom w:val="single" w:sz="4" w:space="0" w:color="auto"/>
            </w:tcBorders>
          </w:tcPr>
          <w:p w14:paraId="5B8C6747" w14:textId="77777777" w:rsidR="004F2DFE" w:rsidRPr="00D051CD" w:rsidRDefault="004F2DFE" w:rsidP="004F2DFE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6858" w:type="dxa"/>
            <w:gridSpan w:val="15"/>
          </w:tcPr>
          <w:p w14:paraId="34630541" w14:textId="77777777" w:rsidR="004F2DFE" w:rsidRPr="00D051CD" w:rsidRDefault="004F2DFE" w:rsidP="004F2DFE">
            <w:pPr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4F2DFE" w14:paraId="63400438" w14:textId="77777777" w:rsidTr="00025F38">
        <w:tc>
          <w:tcPr>
            <w:tcW w:w="11016" w:type="dxa"/>
            <w:gridSpan w:val="25"/>
          </w:tcPr>
          <w:p w14:paraId="452CD04D" w14:textId="77777777" w:rsidR="004F2DFE" w:rsidRPr="00E04B55" w:rsidRDefault="004F2DFE" w:rsidP="004F2DFE">
            <w:pPr>
              <w:spacing w:before="60"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04B55">
              <w:rPr>
                <w:rFonts w:ascii="Times New Roman" w:hAnsi="Times New Roman" w:cs="Times New Roman"/>
                <w:sz w:val="20"/>
                <w:szCs w:val="20"/>
              </w:rPr>
              <w:t>Please give a brief, but thorough description of the duties and responsibilities of the position.</w:t>
            </w:r>
            <w:r w:rsidR="00E04B55" w:rsidRPr="00E04B55">
              <w:rPr>
                <w:rFonts w:ascii="Times New Roman" w:hAnsi="Times New Roman" w:cs="Times New Roman"/>
                <w:sz w:val="20"/>
                <w:szCs w:val="20"/>
              </w:rPr>
              <w:t xml:space="preserve">   Attach an additional sheet if necessary</w:t>
            </w:r>
            <w:r w:rsidR="00735ED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4F2DFE" w14:paraId="4878213E" w14:textId="77777777" w:rsidTr="005F1DFB">
        <w:trPr>
          <w:trHeight w:val="1007"/>
        </w:trPr>
        <w:tc>
          <w:tcPr>
            <w:tcW w:w="11016" w:type="dxa"/>
            <w:gridSpan w:val="2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EC7EA" w14:textId="77777777" w:rsidR="00D051CD" w:rsidRDefault="00D051CD" w:rsidP="004F2DFE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D7621" w14:paraId="28D82B80" w14:textId="77777777" w:rsidTr="00025F38">
        <w:tc>
          <w:tcPr>
            <w:tcW w:w="2116" w:type="dxa"/>
            <w:gridSpan w:val="4"/>
            <w:tcBorders>
              <w:top w:val="single" w:sz="4" w:space="0" w:color="auto"/>
            </w:tcBorders>
          </w:tcPr>
          <w:p w14:paraId="43A01B12" w14:textId="77777777" w:rsidR="00CD7621" w:rsidRPr="00D051CD" w:rsidRDefault="00CD7621" w:rsidP="00025F38">
            <w:pPr>
              <w:spacing w:before="200" w:after="60"/>
              <w:rPr>
                <w:rFonts w:ascii="Times New Roman" w:hAnsi="Times New Roman" w:cs="Times New Roman"/>
              </w:rPr>
            </w:pPr>
            <w:r w:rsidRPr="00D051CD">
              <w:rPr>
                <w:rFonts w:ascii="Times New Roman" w:hAnsi="Times New Roman" w:cs="Times New Roman"/>
              </w:rPr>
              <w:t>Student’s Signature</w:t>
            </w:r>
          </w:p>
        </w:tc>
        <w:tc>
          <w:tcPr>
            <w:tcW w:w="5732" w:type="dxa"/>
            <w:gridSpan w:val="16"/>
            <w:tcBorders>
              <w:top w:val="single" w:sz="4" w:space="0" w:color="auto"/>
              <w:bottom w:val="single" w:sz="4" w:space="0" w:color="auto"/>
            </w:tcBorders>
          </w:tcPr>
          <w:p w14:paraId="703B4951" w14:textId="77777777" w:rsidR="00CD7621" w:rsidRPr="00D051CD" w:rsidRDefault="00CD7621" w:rsidP="00025F38">
            <w:pPr>
              <w:spacing w:before="200" w:after="60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</w:tcBorders>
          </w:tcPr>
          <w:p w14:paraId="2D78A914" w14:textId="77777777" w:rsidR="00CD7621" w:rsidRPr="00D051CD" w:rsidRDefault="00CD7621" w:rsidP="00025F38">
            <w:pPr>
              <w:spacing w:before="200" w:after="60"/>
              <w:rPr>
                <w:rFonts w:ascii="Times New Roman" w:hAnsi="Times New Roman" w:cs="Times New Roman"/>
              </w:rPr>
            </w:pPr>
            <w:r w:rsidRPr="00D051CD">
              <w:rPr>
                <w:rFonts w:ascii="Times New Roman" w:hAnsi="Times New Roman" w:cs="Times New Roman"/>
              </w:rPr>
              <w:t>Date</w:t>
            </w:r>
          </w:p>
        </w:tc>
        <w:tc>
          <w:tcPr>
            <w:tcW w:w="244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8FB3976" w14:textId="77777777" w:rsidR="00CD7621" w:rsidRPr="00D051CD" w:rsidRDefault="00CD7621" w:rsidP="00025F38">
            <w:pPr>
              <w:spacing w:before="200" w:after="60"/>
              <w:rPr>
                <w:rFonts w:ascii="Times New Roman" w:hAnsi="Times New Roman" w:cs="Times New Roman"/>
              </w:rPr>
            </w:pPr>
          </w:p>
        </w:tc>
      </w:tr>
      <w:tr w:rsidR="00CD7621" w14:paraId="27D55F2E" w14:textId="77777777" w:rsidTr="00025F38">
        <w:tc>
          <w:tcPr>
            <w:tcW w:w="2358" w:type="dxa"/>
            <w:gridSpan w:val="6"/>
          </w:tcPr>
          <w:p w14:paraId="080999DB" w14:textId="77777777" w:rsidR="00CD7621" w:rsidRPr="00D051CD" w:rsidRDefault="00735EDC" w:rsidP="00025F38">
            <w:pPr>
              <w:spacing w:before="200" w:after="60"/>
              <w:rPr>
                <w:rFonts w:ascii="Times New Roman" w:hAnsi="Times New Roman" w:cs="Times New Roman"/>
              </w:rPr>
            </w:pPr>
            <w:r w:rsidRPr="00D051CD">
              <w:rPr>
                <w:rFonts w:ascii="Times New Roman" w:hAnsi="Times New Roman" w:cs="Times New Roman"/>
              </w:rPr>
              <w:t>Supervisor’s Signature</w:t>
            </w:r>
          </w:p>
        </w:tc>
        <w:tc>
          <w:tcPr>
            <w:tcW w:w="5490" w:type="dxa"/>
            <w:gridSpan w:val="14"/>
            <w:tcBorders>
              <w:bottom w:val="single" w:sz="4" w:space="0" w:color="auto"/>
            </w:tcBorders>
          </w:tcPr>
          <w:p w14:paraId="73601D8E" w14:textId="77777777" w:rsidR="00CD7621" w:rsidRPr="00D051CD" w:rsidRDefault="00CD7621" w:rsidP="00025F38">
            <w:pPr>
              <w:spacing w:before="200" w:after="60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</w:tcPr>
          <w:p w14:paraId="495AB6DD" w14:textId="77777777" w:rsidR="00CD7621" w:rsidRPr="00D051CD" w:rsidRDefault="00CD7621" w:rsidP="00025F38">
            <w:pPr>
              <w:spacing w:before="200" w:after="60"/>
              <w:rPr>
                <w:rFonts w:ascii="Times New Roman" w:hAnsi="Times New Roman" w:cs="Times New Roman"/>
              </w:rPr>
            </w:pPr>
            <w:r w:rsidRPr="00D051CD">
              <w:rPr>
                <w:rFonts w:ascii="Times New Roman" w:hAnsi="Times New Roman" w:cs="Times New Roman"/>
              </w:rPr>
              <w:t>Date</w:t>
            </w:r>
          </w:p>
        </w:tc>
        <w:tc>
          <w:tcPr>
            <w:tcW w:w="244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82613E1" w14:textId="77777777" w:rsidR="00CD7621" w:rsidRPr="00D051CD" w:rsidRDefault="00CD7621" w:rsidP="00025F38">
            <w:pPr>
              <w:spacing w:before="200" w:after="60"/>
              <w:rPr>
                <w:rFonts w:ascii="Times New Roman" w:hAnsi="Times New Roman" w:cs="Times New Roman"/>
              </w:rPr>
            </w:pPr>
          </w:p>
        </w:tc>
      </w:tr>
      <w:tr w:rsidR="00735EDC" w:rsidRPr="00D051CD" w14:paraId="2BB6ACBD" w14:textId="77777777" w:rsidTr="00025F3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994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3FB12347" w14:textId="77777777" w:rsidR="00735EDC" w:rsidRPr="00D051CD" w:rsidRDefault="00735EDC" w:rsidP="00025F38">
            <w:pPr>
              <w:spacing w:before="200" w:after="60"/>
              <w:rPr>
                <w:rFonts w:ascii="Times New Roman" w:hAnsi="Times New Roman" w:cs="Times New Roman"/>
              </w:rPr>
            </w:pPr>
            <w:r w:rsidRPr="00D051CD">
              <w:rPr>
                <w:rFonts w:ascii="Times New Roman" w:hAnsi="Times New Roman" w:cs="Times New Roman"/>
              </w:rPr>
              <w:t xml:space="preserve">Faculty </w:t>
            </w:r>
            <w:r>
              <w:rPr>
                <w:rFonts w:ascii="Times New Roman" w:hAnsi="Times New Roman" w:cs="Times New Roman"/>
              </w:rPr>
              <w:t>Instruct</w:t>
            </w:r>
            <w:r w:rsidRPr="00D051CD">
              <w:rPr>
                <w:rFonts w:ascii="Times New Roman" w:hAnsi="Times New Roman" w:cs="Times New Roman"/>
              </w:rPr>
              <w:t>or’s Signature</w:t>
            </w:r>
          </w:p>
        </w:tc>
        <w:tc>
          <w:tcPr>
            <w:tcW w:w="4854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A34425" w14:textId="77777777" w:rsidR="00735EDC" w:rsidRPr="00D051CD" w:rsidRDefault="00735EDC" w:rsidP="00025F38">
            <w:pPr>
              <w:spacing w:before="200" w:after="60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77A01C0" w14:textId="77777777" w:rsidR="00735EDC" w:rsidRPr="00D051CD" w:rsidRDefault="00735EDC" w:rsidP="00025F38">
            <w:pPr>
              <w:spacing w:before="200" w:after="60"/>
              <w:rPr>
                <w:rFonts w:ascii="Times New Roman" w:hAnsi="Times New Roman" w:cs="Times New Roman"/>
              </w:rPr>
            </w:pPr>
            <w:r w:rsidRPr="00D051CD">
              <w:rPr>
                <w:rFonts w:ascii="Times New Roman" w:hAnsi="Times New Roman" w:cs="Times New Roman"/>
              </w:rPr>
              <w:t>Date</w:t>
            </w:r>
          </w:p>
        </w:tc>
        <w:tc>
          <w:tcPr>
            <w:tcW w:w="244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A2196F" w14:textId="77777777" w:rsidR="00735EDC" w:rsidRPr="00D051CD" w:rsidRDefault="00735EDC" w:rsidP="00025F38">
            <w:pPr>
              <w:spacing w:before="200" w:after="60"/>
              <w:rPr>
                <w:rFonts w:ascii="Times New Roman" w:hAnsi="Times New Roman" w:cs="Times New Roman"/>
              </w:rPr>
            </w:pPr>
          </w:p>
        </w:tc>
      </w:tr>
    </w:tbl>
    <w:p w14:paraId="1A0D9A6A" w14:textId="77777777" w:rsidR="00832BFC" w:rsidRDefault="00832BFC" w:rsidP="00832BFC">
      <w:pPr>
        <w:rPr>
          <w:rFonts w:ascii="Times New Roman" w:hAnsi="Times New Roman" w:cs="Times New Roman"/>
          <w:sz w:val="16"/>
          <w:szCs w:val="16"/>
        </w:rPr>
      </w:pPr>
    </w:p>
    <w:sectPr w:rsidR="00832BFC" w:rsidSect="00A2083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code="1"/>
      <w:pgMar w:top="504" w:right="720" w:bottom="288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4863E4" w14:textId="77777777" w:rsidR="002A3F11" w:rsidRDefault="002A3F11" w:rsidP="001E0BF7">
      <w:pPr>
        <w:spacing w:after="0" w:line="240" w:lineRule="auto"/>
      </w:pPr>
      <w:r>
        <w:separator/>
      </w:r>
    </w:p>
  </w:endnote>
  <w:endnote w:type="continuationSeparator" w:id="0">
    <w:p w14:paraId="3C750FAA" w14:textId="77777777" w:rsidR="002A3F11" w:rsidRDefault="002A3F11" w:rsidP="001E0B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D707F" w14:textId="77777777" w:rsidR="00DA019B" w:rsidRDefault="00DA01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C4CC3" w14:textId="2BC13A2C" w:rsidR="00832BFC" w:rsidRPr="005F1DFB" w:rsidRDefault="00832BFC" w:rsidP="00A2083E">
    <w:pPr>
      <w:spacing w:before="120" w:after="120"/>
      <w:jc w:val="center"/>
      <w:rPr>
        <w:rFonts w:ascii="Times New Roman" w:hAnsi="Times New Roman" w:cs="Times New Roman"/>
        <w:b/>
        <w:sz w:val="18"/>
        <w:szCs w:val="18"/>
      </w:rPr>
    </w:pPr>
    <w:r w:rsidRPr="005F1DFB">
      <w:rPr>
        <w:rFonts w:ascii="Times New Roman" w:hAnsi="Times New Roman" w:cs="Times New Roman"/>
        <w:b/>
        <w:sz w:val="18"/>
        <w:szCs w:val="18"/>
      </w:rPr>
      <w:t xml:space="preserve">Please print and sign, have your supervisor sign, and then you return to </w:t>
    </w:r>
    <w:r w:rsidR="00AD5A61">
      <w:rPr>
        <w:rFonts w:ascii="Times New Roman" w:hAnsi="Times New Roman" w:cs="Times New Roman"/>
        <w:b/>
        <w:sz w:val="18"/>
        <w:szCs w:val="18"/>
      </w:rPr>
      <w:t xml:space="preserve">Tony Dillon </w:t>
    </w:r>
    <w:hyperlink r:id="rId1" w:history="1">
      <w:r w:rsidR="00AD5A61" w:rsidRPr="00DA019B">
        <w:rPr>
          <w:rStyle w:val="Hyperlink"/>
          <w:rFonts w:ascii="Times New Roman" w:hAnsi="Times New Roman" w:cs="Times New Roman"/>
          <w:b/>
          <w:sz w:val="18"/>
          <w:szCs w:val="18"/>
        </w:rPr>
        <w:t>tldillon@cec.sc.edu</w:t>
      </w:r>
    </w:hyperlink>
    <w:r w:rsidRPr="005F1DFB">
      <w:rPr>
        <w:rFonts w:ascii="Times New Roman" w:hAnsi="Times New Roman" w:cs="Times New Roman"/>
        <w:b/>
        <w:sz w:val="18"/>
        <w:szCs w:val="18"/>
      </w:rPr>
      <w:t xml:space="preserve"> (either by hand or scan and email).</w:t>
    </w:r>
  </w:p>
  <w:p w14:paraId="212974E9" w14:textId="5EE3A19F" w:rsidR="00832BFC" w:rsidRPr="005F1DFB" w:rsidRDefault="00832BFC" w:rsidP="00A2083E">
    <w:pPr>
      <w:spacing w:before="120" w:after="120"/>
      <w:jc w:val="center"/>
      <w:rPr>
        <w:rFonts w:ascii="Times New Roman" w:hAnsi="Times New Roman" w:cs="Times New Roman"/>
        <w:b/>
        <w:sz w:val="18"/>
        <w:szCs w:val="18"/>
      </w:rPr>
    </w:pPr>
    <w:r w:rsidRPr="005F1DFB">
      <w:rPr>
        <w:rFonts w:ascii="Times New Roman" w:hAnsi="Times New Roman" w:cs="Times New Roman"/>
        <w:b/>
        <w:sz w:val="18"/>
        <w:szCs w:val="18"/>
      </w:rPr>
      <w:t>PLEASE NOTIFY US IMMEDIATELY OF ANY JOB-RELATED CHANGES</w:t>
    </w:r>
    <w:r>
      <w:rPr>
        <w:rFonts w:ascii="Times New Roman" w:hAnsi="Times New Roman" w:cs="Times New Roman"/>
        <w:b/>
        <w:sz w:val="18"/>
        <w:szCs w:val="18"/>
      </w:rPr>
      <w:t xml:space="preserve">. </w:t>
    </w:r>
    <w:r w:rsidRPr="005F1DFB">
      <w:rPr>
        <w:rFonts w:ascii="Times New Roman" w:hAnsi="Times New Roman" w:cs="Times New Roman"/>
        <w:b/>
        <w:sz w:val="18"/>
        <w:szCs w:val="18"/>
      </w:rPr>
      <w:t xml:space="preserve"> </w:t>
    </w:r>
    <w:r w:rsidR="00B90997">
      <w:rPr>
        <w:rFonts w:ascii="Times New Roman" w:hAnsi="Times New Roman" w:cs="Times New Roman"/>
        <w:b/>
        <w:sz w:val="18"/>
        <w:szCs w:val="18"/>
      </w:rPr>
      <w:t>tldillon</w:t>
    </w:r>
    <w:r>
      <w:rPr>
        <w:rFonts w:ascii="Times New Roman" w:hAnsi="Times New Roman" w:cs="Times New Roman"/>
        <w:b/>
        <w:sz w:val="18"/>
        <w:szCs w:val="18"/>
      </w:rPr>
      <w:t>@</w:t>
    </w:r>
    <w:r w:rsidR="00B90997">
      <w:rPr>
        <w:rFonts w:ascii="Times New Roman" w:hAnsi="Times New Roman" w:cs="Times New Roman"/>
        <w:b/>
        <w:sz w:val="18"/>
        <w:szCs w:val="18"/>
      </w:rPr>
      <w:t>cec.</w:t>
    </w:r>
    <w:r>
      <w:rPr>
        <w:rFonts w:ascii="Times New Roman" w:hAnsi="Times New Roman" w:cs="Times New Roman"/>
        <w:b/>
        <w:sz w:val="18"/>
        <w:szCs w:val="18"/>
      </w:rPr>
      <w:t>sc.edu</w:t>
    </w:r>
    <w:r w:rsidRPr="005F1DFB">
      <w:rPr>
        <w:rFonts w:ascii="Times New Roman" w:hAnsi="Times New Roman" w:cs="Times New Roman"/>
        <w:b/>
        <w:sz w:val="18"/>
        <w:szCs w:val="18"/>
      </w:rPr>
      <w:t xml:space="preserve"> </w:t>
    </w:r>
    <w:r>
      <w:rPr>
        <w:rFonts w:ascii="Times New Roman" w:hAnsi="Times New Roman" w:cs="Times New Roman"/>
        <w:b/>
        <w:sz w:val="18"/>
        <w:szCs w:val="18"/>
      </w:rPr>
      <w:t>or</w:t>
    </w:r>
    <w:r w:rsidR="00B90997">
      <w:rPr>
        <w:rFonts w:ascii="Times New Roman" w:hAnsi="Times New Roman" w:cs="Times New Roman"/>
        <w:b/>
        <w:sz w:val="18"/>
        <w:szCs w:val="18"/>
      </w:rPr>
      <w:t xml:space="preserve"> 803-777-1079</w:t>
    </w:r>
    <w:r w:rsidRPr="005F1DFB">
      <w:rPr>
        <w:rFonts w:ascii="Times New Roman" w:hAnsi="Times New Roman" w:cs="Times New Roman"/>
        <w:b/>
        <w:sz w:val="18"/>
        <w:szCs w:val="18"/>
      </w:rPr>
      <w:tab/>
    </w:r>
    <w:r w:rsidRPr="005F1DFB">
      <w:rPr>
        <w:rFonts w:ascii="Times New Roman" w:hAnsi="Times New Roman" w:cs="Times New Roman"/>
        <w:b/>
        <w:sz w:val="18"/>
        <w:szCs w:val="18"/>
      </w:rPr>
      <w:tab/>
    </w:r>
  </w:p>
  <w:p w14:paraId="4E76DE98" w14:textId="6953181D" w:rsidR="00832BFC" w:rsidRDefault="00832BFC" w:rsidP="001E0BF7">
    <w:pPr>
      <w:pStyle w:val="Footer"/>
      <w:pBdr>
        <w:top w:val="thinThickSmallGap" w:sz="24" w:space="1" w:color="622423" w:themeColor="accent2" w:themeShade="7F"/>
      </w:pBdr>
      <w:jc w:val="center"/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t>University of South Carolina</w:t>
    </w:r>
    <w:r w:rsidR="00B90997">
      <w:rPr>
        <w:rFonts w:asciiTheme="majorHAnsi" w:eastAsiaTheme="majorEastAsia" w:hAnsiTheme="majorHAnsi" w:cstheme="majorBidi"/>
      </w:rPr>
      <w:t xml:space="preserve"> </w:t>
    </w:r>
    <w:r w:rsidR="00AD5A61">
      <w:rPr>
        <w:rFonts w:asciiTheme="majorHAnsi" w:eastAsiaTheme="majorEastAsia" w:hAnsiTheme="majorHAnsi" w:cstheme="majorBidi"/>
      </w:rPr>
      <w:t>–</w:t>
    </w:r>
    <w:r w:rsidR="00B90997">
      <w:rPr>
        <w:rFonts w:asciiTheme="majorHAnsi" w:eastAsiaTheme="majorEastAsia" w:hAnsiTheme="majorHAnsi" w:cstheme="majorBidi"/>
      </w:rPr>
      <w:t xml:space="preserve"> </w:t>
    </w:r>
    <w:r w:rsidR="00AD5A61">
      <w:rPr>
        <w:rFonts w:asciiTheme="majorHAnsi" w:eastAsiaTheme="majorEastAsia" w:hAnsiTheme="majorHAnsi" w:cstheme="majorBidi"/>
      </w:rPr>
      <w:t>Bert Storey Innovation Center, Suite 1300</w:t>
    </w:r>
    <w:r w:rsidR="00B90997">
      <w:rPr>
        <w:rFonts w:asciiTheme="majorHAnsi" w:eastAsiaTheme="majorEastAsia" w:hAnsiTheme="majorHAnsi" w:cstheme="majorBidi"/>
      </w:rPr>
      <w:t xml:space="preserve"> -</w:t>
    </w:r>
    <w:r>
      <w:rPr>
        <w:rFonts w:asciiTheme="majorHAnsi" w:eastAsiaTheme="majorEastAsia" w:hAnsiTheme="majorHAnsi" w:cstheme="majorBidi"/>
      </w:rPr>
      <w:t xml:space="preserve"> Columbia, South Carolina 29208</w:t>
    </w:r>
  </w:p>
  <w:p w14:paraId="414656CB" w14:textId="77777777" w:rsidR="00832BFC" w:rsidRPr="00CC4C1C" w:rsidRDefault="00832BFC" w:rsidP="00CC4C1C">
    <w:pPr>
      <w:pStyle w:val="Footer"/>
      <w:pBdr>
        <w:top w:val="thinThickSmallGap" w:sz="24" w:space="1" w:color="622423" w:themeColor="accent2" w:themeShade="7F"/>
      </w:pBdr>
      <w:jc w:val="center"/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9C47C" w14:textId="77777777" w:rsidR="00DA019B" w:rsidRDefault="00DA01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3037B" w14:textId="77777777" w:rsidR="002A3F11" w:rsidRDefault="002A3F11" w:rsidP="001E0BF7">
      <w:pPr>
        <w:spacing w:after="0" w:line="240" w:lineRule="auto"/>
      </w:pPr>
      <w:r>
        <w:separator/>
      </w:r>
    </w:p>
  </w:footnote>
  <w:footnote w:type="continuationSeparator" w:id="0">
    <w:p w14:paraId="0DEE6B5E" w14:textId="77777777" w:rsidR="002A3F11" w:rsidRDefault="002A3F11" w:rsidP="001E0B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EA46E" w14:textId="77777777" w:rsidR="00DA019B" w:rsidRDefault="00DA01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518"/>
      <w:gridCol w:w="6498"/>
    </w:tblGrid>
    <w:tr w:rsidR="00832BFC" w14:paraId="0808B185" w14:textId="77777777" w:rsidTr="00D139B0">
      <w:tc>
        <w:tcPr>
          <w:tcW w:w="4518" w:type="dxa"/>
          <w:vAlign w:val="center"/>
        </w:tcPr>
        <w:p w14:paraId="6118068F" w14:textId="77777777" w:rsidR="00832BFC" w:rsidRDefault="00832BFC" w:rsidP="00F659CB">
          <w:pPr>
            <w:pStyle w:val="Header"/>
            <w:jc w:val="center"/>
            <w:rPr>
              <w:rFonts w:asciiTheme="majorHAnsi" w:eastAsiaTheme="majorEastAsia" w:hAnsiTheme="majorHAnsi" w:cstheme="majorBidi"/>
              <w:sz w:val="32"/>
              <w:szCs w:val="32"/>
            </w:rPr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Integrated Information Technology</w:t>
          </w:r>
        </w:p>
        <w:p w14:paraId="71C091F5" w14:textId="6E13999B" w:rsidR="00832BFC" w:rsidRDefault="00832BFC" w:rsidP="00E00F0D">
          <w:pPr>
            <w:pStyle w:val="Header"/>
            <w:jc w:val="center"/>
            <w:rPr>
              <w:rFonts w:asciiTheme="majorHAnsi" w:eastAsiaTheme="majorEastAsia" w:hAnsiTheme="majorHAnsi" w:cstheme="majorBidi"/>
              <w:sz w:val="32"/>
              <w:szCs w:val="32"/>
            </w:rPr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 xml:space="preserve">Internship </w:t>
          </w:r>
          <w:r w:rsidR="00156434">
            <w:rPr>
              <w:rFonts w:asciiTheme="majorHAnsi" w:eastAsiaTheme="majorEastAsia" w:hAnsiTheme="majorHAnsi" w:cstheme="majorBidi"/>
              <w:sz w:val="32"/>
              <w:szCs w:val="32"/>
            </w:rPr>
            <w:t xml:space="preserve">Agreement </w:t>
          </w:r>
          <w:r>
            <w:rPr>
              <w:rFonts w:asciiTheme="majorHAnsi" w:eastAsiaTheme="majorEastAsia" w:hAnsiTheme="majorHAnsi" w:cstheme="majorBidi"/>
              <w:sz w:val="32"/>
              <w:szCs w:val="32"/>
            </w:rPr>
            <w:t>Form</w:t>
          </w:r>
        </w:p>
      </w:tc>
      <w:tc>
        <w:tcPr>
          <w:tcW w:w="6498" w:type="dxa"/>
        </w:tcPr>
        <w:p w14:paraId="03AC676F" w14:textId="3DB618F2" w:rsidR="00832BFC" w:rsidRDefault="00915F24" w:rsidP="00D139B0">
          <w:pPr>
            <w:pStyle w:val="Header"/>
            <w:tabs>
              <w:tab w:val="left" w:pos="1230"/>
              <w:tab w:val="center" w:pos="2286"/>
            </w:tabs>
            <w:spacing w:before="120" w:after="120"/>
            <w:rPr>
              <w:rFonts w:asciiTheme="majorHAnsi" w:eastAsiaTheme="majorEastAsia" w:hAnsiTheme="majorHAnsi" w:cstheme="majorBidi"/>
              <w:sz w:val="32"/>
              <w:szCs w:val="32"/>
            </w:rPr>
          </w:pPr>
          <w:r w:rsidRPr="00915F24">
            <w:rPr>
              <w:rFonts w:asciiTheme="majorHAnsi" w:eastAsiaTheme="majorEastAsia" w:hAnsiTheme="majorHAnsi" w:cstheme="majorBidi"/>
              <w:noProof/>
              <w:sz w:val="32"/>
              <w:szCs w:val="32"/>
            </w:rPr>
            <w:drawing>
              <wp:inline distT="0" distB="0" distL="0" distR="0" wp14:anchorId="255E63B2" wp14:editId="4BE1739E">
                <wp:extent cx="3665220" cy="995082"/>
                <wp:effectExtent l="0" t="0" r="0" b="0"/>
                <wp:docPr id="3" name="Picture 3" descr="C:\Users\tldillon\AppData\Local\Temp\Temp1_USC_Main_Logo_Folder.zip\USC_Main_Logo_Folder\Linear\JPG\USC_Linear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tldillon\AppData\Local\Temp\Temp1_USC_Main_Logo_Folder.zip\USC_Main_Logo_Folder\Linear\JPG\USC_Linear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95634" cy="1003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08EE487" w14:textId="77777777" w:rsidR="00832BFC" w:rsidRPr="005B1A5B" w:rsidRDefault="00832BFC" w:rsidP="00EA1043">
    <w:pPr>
      <w:pStyle w:val="Header"/>
      <w:pBdr>
        <w:bottom w:val="thickThinSmallGap" w:sz="24" w:space="1" w:color="622423" w:themeColor="accent2" w:themeShade="7F"/>
      </w:pBdr>
      <w:jc w:val="center"/>
      <w:rPr>
        <w:rFonts w:asciiTheme="majorHAnsi" w:eastAsiaTheme="majorEastAsia" w:hAnsiTheme="majorHAnsi" w:cstheme="majorBidi"/>
        <w:sz w:val="16"/>
        <w:szCs w:val="16"/>
      </w:rPr>
    </w:pPr>
  </w:p>
  <w:p w14:paraId="14E1E523" w14:textId="77777777" w:rsidR="00832BFC" w:rsidRPr="005B1A5B" w:rsidRDefault="00832BFC">
    <w:pPr>
      <w:pStyle w:val="Header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534AA" w14:textId="77777777" w:rsidR="00DA019B" w:rsidRDefault="00DA019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zMTCyNDAwMTYzN7NU0lEKTi0uzszPAykwrAUArkCRfSwAAAA="/>
  </w:docVars>
  <w:rsids>
    <w:rsidRoot w:val="001E0BF7"/>
    <w:rsid w:val="0002460E"/>
    <w:rsid w:val="00025F38"/>
    <w:rsid w:val="00037BAD"/>
    <w:rsid w:val="00062CF9"/>
    <w:rsid w:val="000E1A2A"/>
    <w:rsid w:val="000F089F"/>
    <w:rsid w:val="000F4C1A"/>
    <w:rsid w:val="00156434"/>
    <w:rsid w:val="00194142"/>
    <w:rsid w:val="001C6A52"/>
    <w:rsid w:val="001E0BF7"/>
    <w:rsid w:val="001E0D31"/>
    <w:rsid w:val="001F10B4"/>
    <w:rsid w:val="002141CF"/>
    <w:rsid w:val="00237E0C"/>
    <w:rsid w:val="002A3F11"/>
    <w:rsid w:val="002D3974"/>
    <w:rsid w:val="002D6DB1"/>
    <w:rsid w:val="002E0618"/>
    <w:rsid w:val="00326262"/>
    <w:rsid w:val="00331EB2"/>
    <w:rsid w:val="003404E0"/>
    <w:rsid w:val="003920CD"/>
    <w:rsid w:val="0042201D"/>
    <w:rsid w:val="0045038D"/>
    <w:rsid w:val="00466D70"/>
    <w:rsid w:val="004D7D8D"/>
    <w:rsid w:val="004E4A76"/>
    <w:rsid w:val="004E4E0B"/>
    <w:rsid w:val="004F2DFE"/>
    <w:rsid w:val="004F3ED6"/>
    <w:rsid w:val="00516D70"/>
    <w:rsid w:val="00547687"/>
    <w:rsid w:val="00554585"/>
    <w:rsid w:val="005640CE"/>
    <w:rsid w:val="005B1A5B"/>
    <w:rsid w:val="005F1DFB"/>
    <w:rsid w:val="006508D2"/>
    <w:rsid w:val="00691C0B"/>
    <w:rsid w:val="006C1481"/>
    <w:rsid w:val="00720217"/>
    <w:rsid w:val="00735EDC"/>
    <w:rsid w:val="00774E1C"/>
    <w:rsid w:val="007F1C17"/>
    <w:rsid w:val="00803E63"/>
    <w:rsid w:val="00806FBE"/>
    <w:rsid w:val="00821089"/>
    <w:rsid w:val="00832BFC"/>
    <w:rsid w:val="00866931"/>
    <w:rsid w:val="00872454"/>
    <w:rsid w:val="008B080F"/>
    <w:rsid w:val="008C0B2D"/>
    <w:rsid w:val="008D3695"/>
    <w:rsid w:val="008E2245"/>
    <w:rsid w:val="008F19A4"/>
    <w:rsid w:val="00915F24"/>
    <w:rsid w:val="00981D0C"/>
    <w:rsid w:val="00A02C9D"/>
    <w:rsid w:val="00A04956"/>
    <w:rsid w:val="00A2083E"/>
    <w:rsid w:val="00A3479D"/>
    <w:rsid w:val="00AC3E61"/>
    <w:rsid w:val="00AD5A61"/>
    <w:rsid w:val="00B15DD1"/>
    <w:rsid w:val="00B53154"/>
    <w:rsid w:val="00B85B13"/>
    <w:rsid w:val="00B90997"/>
    <w:rsid w:val="00BA1FFE"/>
    <w:rsid w:val="00BB412B"/>
    <w:rsid w:val="00BC63E4"/>
    <w:rsid w:val="00C3065A"/>
    <w:rsid w:val="00C32491"/>
    <w:rsid w:val="00C46B3A"/>
    <w:rsid w:val="00C57625"/>
    <w:rsid w:val="00C95013"/>
    <w:rsid w:val="00CB7B10"/>
    <w:rsid w:val="00CC4C1C"/>
    <w:rsid w:val="00CD7621"/>
    <w:rsid w:val="00D051CD"/>
    <w:rsid w:val="00D139B0"/>
    <w:rsid w:val="00DA019B"/>
    <w:rsid w:val="00DB2307"/>
    <w:rsid w:val="00DD5BF8"/>
    <w:rsid w:val="00DE0EB3"/>
    <w:rsid w:val="00E00F0D"/>
    <w:rsid w:val="00E010FE"/>
    <w:rsid w:val="00E04B55"/>
    <w:rsid w:val="00EA1043"/>
    <w:rsid w:val="00EA1926"/>
    <w:rsid w:val="00EA6238"/>
    <w:rsid w:val="00EB2A01"/>
    <w:rsid w:val="00EB65DC"/>
    <w:rsid w:val="00EE7D27"/>
    <w:rsid w:val="00EF0A4D"/>
    <w:rsid w:val="00F1191C"/>
    <w:rsid w:val="00F659CB"/>
    <w:rsid w:val="00F84C5C"/>
    <w:rsid w:val="00FB3EB4"/>
    <w:rsid w:val="00FD346D"/>
    <w:rsid w:val="00FD3945"/>
    <w:rsid w:val="00FE2D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8F7CA8E"/>
  <w15:docId w15:val="{48EFF341-2748-485E-89DB-BF6E00047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0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0BF7"/>
  </w:style>
  <w:style w:type="paragraph" w:styleId="Footer">
    <w:name w:val="footer"/>
    <w:basedOn w:val="Normal"/>
    <w:link w:val="FooterChar"/>
    <w:uiPriority w:val="99"/>
    <w:unhideWhenUsed/>
    <w:rsid w:val="001E0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0BF7"/>
  </w:style>
  <w:style w:type="paragraph" w:styleId="BalloonText">
    <w:name w:val="Balloon Text"/>
    <w:basedOn w:val="Normal"/>
    <w:link w:val="BalloonTextChar"/>
    <w:uiPriority w:val="99"/>
    <w:semiHidden/>
    <w:unhideWhenUsed/>
    <w:rsid w:val="001E0B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0BF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15D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3249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32491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01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tldillon@cec.sc.ed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8</Words>
  <Characters>846</Characters>
  <Application>Microsoft Office Word</Application>
  <DocSecurity>4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 Carolina</Company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ryl F. Kline</dc:creator>
  <cp:lastModifiedBy>Gerdes, John</cp:lastModifiedBy>
  <cp:revision>2</cp:revision>
  <cp:lastPrinted>2011-10-12T19:32:00Z</cp:lastPrinted>
  <dcterms:created xsi:type="dcterms:W3CDTF">2023-11-16T20:53:00Z</dcterms:created>
  <dcterms:modified xsi:type="dcterms:W3CDTF">2023-11-16T20:53:00Z</dcterms:modified>
</cp:coreProperties>
</file>